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83d970c2e082a95ce7faa84a26dc091ad1bbd74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. Заключение о соответствии фактической планировки сведениям ЕГРН и технической документаци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и осмотре выявлено объединение кухни с частью лоджии и перенос дверного проема. В поэтажном плане БТИ изменения не отражены. До сделки продавцу предложено узаконить перепланировку либо восстановить исходное состояние, а часть цены удержать до получения подтверждающих документ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79dee1aca7f8aa00a34b8444ef7ec3a5916c097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О СООТВЕТСТВИИ ФАКТИЧЕСКОЙ ПЛАНИРОВКИ СВЕДЕНИЯМ ЕГРН И ТЕХНИЧЕСКОЙ ДОКУМЕНТАЦИИ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 осмотре выявлено объединение кухни с частью лоджии и перенос дверного проема. В поэтажном плане БТИ изменения не отражены. До сделки продавцу предложено узаконить перепланировку либо восстановить исходное состояние, а часть цены удержать до получения подтверждающих документов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